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BA7B25" w14:textId="1179766F" w:rsidR="00D03DDF" w:rsidRDefault="00BF3B80" w:rsidP="00BF3B80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Visual Novel</w:t>
      </w:r>
    </w:p>
    <w:p w14:paraId="4087F324" w14:textId="1372F5C9" w:rsidR="00BF3B80" w:rsidRDefault="00BF3B80" w:rsidP="00BF3B80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Point-and-click adventure </w:t>
      </w:r>
      <w:proofErr w:type="gramStart"/>
      <w:r>
        <w:rPr>
          <w:lang w:val="en-US"/>
        </w:rPr>
        <w:t>games</w:t>
      </w:r>
      <w:proofErr w:type="gramEnd"/>
    </w:p>
    <w:p w14:paraId="434B48D4" w14:textId="0C2C366E" w:rsidR="00BF3B80" w:rsidRPr="00BF3B80" w:rsidRDefault="00BF3B80" w:rsidP="00BF3B80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>
        <w:rPr>
          <w:lang w:val="en-US"/>
        </w:rPr>
        <w:t>Género</w:t>
      </w:r>
      <w:proofErr w:type="spellEnd"/>
      <w:r>
        <w:rPr>
          <w:lang w:val="en-US"/>
        </w:rPr>
        <w:t xml:space="preserve"> do </w:t>
      </w:r>
      <w:proofErr w:type="spellStart"/>
      <w:r>
        <w:rPr>
          <w:lang w:val="en-US"/>
        </w:rPr>
        <w:t>protótipo</w:t>
      </w:r>
      <w:proofErr w:type="spellEnd"/>
    </w:p>
    <w:sectPr w:rsidR="00BF3B80" w:rsidRPr="00BF3B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0D2C9C"/>
    <w:multiLevelType w:val="hybridMultilevel"/>
    <w:tmpl w:val="3912F226"/>
    <w:lvl w:ilvl="0" w:tplc="28849DC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58362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xMjWzNDY0MrU0MzBT0lEKTi0uzszPAykwrAUAyRa6ciwAAAA="/>
  </w:docVars>
  <w:rsids>
    <w:rsidRoot w:val="00BF3B80"/>
    <w:rsid w:val="000E4CA1"/>
    <w:rsid w:val="00A65BDE"/>
    <w:rsid w:val="00A81586"/>
    <w:rsid w:val="00BF3B80"/>
    <w:rsid w:val="00D03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7D99E"/>
  <w15:chartTrackingRefBased/>
  <w15:docId w15:val="{C33050AC-1E2A-43C0-BDD0-200D384BC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3B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</Words>
  <Characters>56</Characters>
  <Application>Microsoft Office Word</Application>
  <DocSecurity>0</DocSecurity>
  <Lines>1</Lines>
  <Paragraphs>1</Paragraphs>
  <ScaleCrop>false</ScaleCrop>
  <Company/>
  <LinksUpToDate>false</LinksUpToDate>
  <CharactersWithSpaces>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1</cp:revision>
  <dcterms:created xsi:type="dcterms:W3CDTF">2023-10-10T15:34:00Z</dcterms:created>
  <dcterms:modified xsi:type="dcterms:W3CDTF">2023-10-10T15:36:00Z</dcterms:modified>
</cp:coreProperties>
</file>